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CB0AD" w14:textId="77777777" w:rsidR="001F6D41" w:rsidRPr="004C5107" w:rsidRDefault="001F6D41" w:rsidP="001F6D41">
      <w:r w:rsidRPr="004C5107">
        <w:rPr>
          <w:b/>
          <w:bCs/>
        </w:rPr>
        <w:t>Oral Presentation for Theo:</w:t>
      </w:r>
    </w:p>
    <w:p w14:paraId="3F32A408" w14:textId="77777777" w:rsidR="001F6D41" w:rsidRPr="004C5107" w:rsidRDefault="001F6D41" w:rsidP="001F6D41">
      <w:r w:rsidRPr="004C5107">
        <w:rPr>
          <w:b/>
          <w:bCs/>
        </w:rPr>
        <w:t>Introduction:</w:t>
      </w:r>
      <w:r w:rsidRPr="004C5107">
        <w:t xml:space="preserve"> "Hi, ek is Theo. Hier is my </w:t>
      </w:r>
      <w:proofErr w:type="spellStart"/>
      <w:r w:rsidRPr="004C5107">
        <w:t>familie</w:t>
      </w:r>
      <w:proofErr w:type="spellEnd"/>
      <w:r w:rsidRPr="004C5107">
        <w:t xml:space="preserve"> </w:t>
      </w:r>
      <w:proofErr w:type="spellStart"/>
      <w:r w:rsidRPr="004C5107">
        <w:t>storie</w:t>
      </w:r>
      <w:proofErr w:type="spellEnd"/>
      <w:r w:rsidRPr="004C5107">
        <w:t>."</w:t>
      </w:r>
    </w:p>
    <w:p w14:paraId="14CB8FD0" w14:textId="77777777" w:rsidR="001F6D41" w:rsidRPr="004C5107" w:rsidRDefault="001F6D41" w:rsidP="001F6D41">
      <w:r w:rsidRPr="004C5107">
        <w:rPr>
          <w:b/>
          <w:bCs/>
        </w:rPr>
        <w:t>Main Points:</w:t>
      </w:r>
    </w:p>
    <w:p w14:paraId="6058EE49" w14:textId="77777777" w:rsidR="001F6D41" w:rsidRPr="004C5107" w:rsidRDefault="001F6D41" w:rsidP="001F6D41">
      <w:pPr>
        <w:numPr>
          <w:ilvl w:val="0"/>
          <w:numId w:val="1"/>
        </w:numPr>
      </w:pPr>
      <w:r w:rsidRPr="004C5107">
        <w:t xml:space="preserve">"Ons is 'n </w:t>
      </w:r>
      <w:proofErr w:type="spellStart"/>
      <w:r w:rsidRPr="004C5107">
        <w:t>gesin</w:t>
      </w:r>
      <w:proofErr w:type="spellEnd"/>
      <w:r w:rsidRPr="004C5107">
        <w:t xml:space="preserve"> van </w:t>
      </w:r>
      <w:proofErr w:type="spellStart"/>
      <w:r w:rsidRPr="004C5107">
        <w:t>vyf</w:t>
      </w:r>
      <w:proofErr w:type="spellEnd"/>
      <w:r w:rsidRPr="004C5107">
        <w:t xml:space="preserve">. Ons is </w:t>
      </w:r>
      <w:proofErr w:type="spellStart"/>
      <w:r w:rsidRPr="004C5107">
        <w:t>baie</w:t>
      </w:r>
      <w:proofErr w:type="spellEnd"/>
      <w:r w:rsidRPr="004C5107">
        <w:t xml:space="preserve"> </w:t>
      </w:r>
      <w:proofErr w:type="spellStart"/>
      <w:r w:rsidRPr="004C5107">
        <w:t>hecht</w:t>
      </w:r>
      <w:proofErr w:type="spellEnd"/>
      <w:r w:rsidRPr="004C5107">
        <w:t>."</w:t>
      </w:r>
    </w:p>
    <w:p w14:paraId="4EBA4A8C" w14:textId="77777777" w:rsidR="001F6D41" w:rsidRPr="004C5107" w:rsidRDefault="001F6D41" w:rsidP="001F6D41">
      <w:pPr>
        <w:numPr>
          <w:ilvl w:val="0"/>
          <w:numId w:val="1"/>
        </w:numPr>
      </w:pPr>
      <w:r w:rsidRPr="004C5107">
        <w:t xml:space="preserve">"My pa, Craig, </w:t>
      </w:r>
      <w:proofErr w:type="spellStart"/>
      <w:r w:rsidRPr="004C5107">
        <w:t>werk</w:t>
      </w:r>
      <w:proofErr w:type="spellEnd"/>
      <w:r w:rsidRPr="004C5107">
        <w:t xml:space="preserve"> </w:t>
      </w:r>
      <w:proofErr w:type="spellStart"/>
      <w:r w:rsidRPr="004C5107">
        <w:t>aan</w:t>
      </w:r>
      <w:proofErr w:type="spellEnd"/>
      <w:r w:rsidRPr="004C5107">
        <w:t xml:space="preserve"> </w:t>
      </w:r>
      <w:proofErr w:type="spellStart"/>
      <w:r w:rsidRPr="004C5107">
        <w:t>gesondheid</w:t>
      </w:r>
      <w:proofErr w:type="spellEnd"/>
      <w:r w:rsidRPr="004C5107">
        <w:t xml:space="preserve"> </w:t>
      </w:r>
      <w:proofErr w:type="spellStart"/>
      <w:r w:rsidRPr="004C5107">
        <w:t>en</w:t>
      </w:r>
      <w:proofErr w:type="spellEnd"/>
      <w:r w:rsidRPr="004C5107">
        <w:t xml:space="preserve"> </w:t>
      </w:r>
      <w:proofErr w:type="spellStart"/>
      <w:r w:rsidRPr="004C5107">
        <w:t>klimaat</w:t>
      </w:r>
      <w:proofErr w:type="spellEnd"/>
      <w:r w:rsidRPr="004C5107">
        <w:t xml:space="preserve">. Hy help </w:t>
      </w:r>
      <w:proofErr w:type="spellStart"/>
      <w:r w:rsidRPr="004C5107">
        <w:t>ons</w:t>
      </w:r>
      <w:proofErr w:type="spellEnd"/>
      <w:r w:rsidRPr="004C5107">
        <w:t xml:space="preserve"> om die </w:t>
      </w:r>
      <w:proofErr w:type="spellStart"/>
      <w:r w:rsidRPr="004C5107">
        <w:t>wêreld</w:t>
      </w:r>
      <w:proofErr w:type="spellEnd"/>
      <w:r w:rsidRPr="004C5107">
        <w:t xml:space="preserve"> </w:t>
      </w:r>
      <w:proofErr w:type="spellStart"/>
      <w:r w:rsidRPr="004C5107">
        <w:t>beter</w:t>
      </w:r>
      <w:proofErr w:type="spellEnd"/>
      <w:r w:rsidRPr="004C5107">
        <w:t xml:space="preserve"> </w:t>
      </w:r>
      <w:proofErr w:type="spellStart"/>
      <w:r w:rsidRPr="004C5107">
        <w:t>te</w:t>
      </w:r>
      <w:proofErr w:type="spellEnd"/>
      <w:r w:rsidRPr="004C5107">
        <w:t xml:space="preserve"> </w:t>
      </w:r>
      <w:proofErr w:type="spellStart"/>
      <w:r w:rsidRPr="004C5107">
        <w:t>verstaan</w:t>
      </w:r>
      <w:proofErr w:type="spellEnd"/>
      <w:r w:rsidRPr="004C5107">
        <w:t>."</w:t>
      </w:r>
    </w:p>
    <w:p w14:paraId="5BCAC981" w14:textId="77777777" w:rsidR="001F6D41" w:rsidRPr="004C5107" w:rsidRDefault="001F6D41" w:rsidP="001F6D41">
      <w:pPr>
        <w:numPr>
          <w:ilvl w:val="0"/>
          <w:numId w:val="1"/>
        </w:numPr>
      </w:pPr>
      <w:r w:rsidRPr="004C5107">
        <w:t xml:space="preserve">"My ma, Becky, is 'n </w:t>
      </w:r>
      <w:proofErr w:type="spellStart"/>
      <w:r w:rsidRPr="004C5107">
        <w:t>skrywer</w:t>
      </w:r>
      <w:proofErr w:type="spellEnd"/>
      <w:r w:rsidRPr="004C5107">
        <w:t xml:space="preserve">. Sy ken </w:t>
      </w:r>
      <w:proofErr w:type="spellStart"/>
      <w:r w:rsidRPr="004C5107">
        <w:t>baie</w:t>
      </w:r>
      <w:proofErr w:type="spellEnd"/>
      <w:r w:rsidRPr="004C5107">
        <w:t xml:space="preserve"> </w:t>
      </w:r>
      <w:proofErr w:type="spellStart"/>
      <w:r w:rsidRPr="004C5107">
        <w:t>oor</w:t>
      </w:r>
      <w:proofErr w:type="spellEnd"/>
      <w:r w:rsidRPr="004C5107">
        <w:t xml:space="preserve"> </w:t>
      </w:r>
      <w:proofErr w:type="spellStart"/>
      <w:r w:rsidRPr="004C5107">
        <w:t>verskillende</w:t>
      </w:r>
      <w:proofErr w:type="spellEnd"/>
      <w:r w:rsidRPr="004C5107">
        <w:t xml:space="preserve"> </w:t>
      </w:r>
      <w:proofErr w:type="spellStart"/>
      <w:r w:rsidRPr="004C5107">
        <w:t>kulture</w:t>
      </w:r>
      <w:proofErr w:type="spellEnd"/>
      <w:r w:rsidRPr="004C5107">
        <w:t>."</w:t>
      </w:r>
    </w:p>
    <w:p w14:paraId="0DA1423E" w14:textId="77777777" w:rsidR="001F6D41" w:rsidRPr="004C5107" w:rsidRDefault="001F6D41" w:rsidP="001F6D41">
      <w:pPr>
        <w:numPr>
          <w:ilvl w:val="0"/>
          <w:numId w:val="1"/>
        </w:numPr>
      </w:pPr>
      <w:r w:rsidRPr="004C5107">
        <w:t xml:space="preserve">"My </w:t>
      </w:r>
      <w:proofErr w:type="spellStart"/>
      <w:r w:rsidRPr="004C5107">
        <w:t>suster</w:t>
      </w:r>
      <w:proofErr w:type="spellEnd"/>
      <w:r w:rsidRPr="004C5107">
        <w:t xml:space="preserve">, Leila, is slim </w:t>
      </w:r>
      <w:proofErr w:type="spellStart"/>
      <w:r w:rsidRPr="004C5107">
        <w:t>en</w:t>
      </w:r>
      <w:proofErr w:type="spellEnd"/>
      <w:r w:rsidRPr="004C5107">
        <w:t xml:space="preserve"> pret. Sy is in </w:t>
      </w:r>
      <w:proofErr w:type="spellStart"/>
      <w:r w:rsidRPr="004C5107">
        <w:t>Graad</w:t>
      </w:r>
      <w:proofErr w:type="spellEnd"/>
      <w:r w:rsidRPr="004C5107">
        <w:t xml:space="preserve"> 5."</w:t>
      </w:r>
    </w:p>
    <w:p w14:paraId="7E76F8F8" w14:textId="77777777" w:rsidR="001F6D41" w:rsidRPr="004C5107" w:rsidRDefault="001F6D41" w:rsidP="001F6D41">
      <w:pPr>
        <w:numPr>
          <w:ilvl w:val="0"/>
          <w:numId w:val="1"/>
        </w:numPr>
      </w:pPr>
      <w:r w:rsidRPr="004C5107">
        <w:t xml:space="preserve">"Ek </w:t>
      </w:r>
      <w:proofErr w:type="spellStart"/>
      <w:r w:rsidRPr="004C5107">
        <w:t>en</w:t>
      </w:r>
      <w:proofErr w:type="spellEnd"/>
      <w:r w:rsidRPr="004C5107">
        <w:t xml:space="preserve"> my </w:t>
      </w:r>
      <w:proofErr w:type="spellStart"/>
      <w:r w:rsidRPr="004C5107">
        <w:t>broer</w:t>
      </w:r>
      <w:proofErr w:type="spellEnd"/>
      <w:r w:rsidRPr="004C5107">
        <w:t xml:space="preserve"> Ben is </w:t>
      </w:r>
      <w:proofErr w:type="spellStart"/>
      <w:r w:rsidRPr="004C5107">
        <w:t>tweelinge</w:t>
      </w:r>
      <w:proofErr w:type="spellEnd"/>
      <w:r w:rsidRPr="004C5107">
        <w:t xml:space="preserve">. Ons is </w:t>
      </w:r>
      <w:proofErr w:type="spellStart"/>
      <w:r w:rsidRPr="004C5107">
        <w:t>beste</w:t>
      </w:r>
      <w:proofErr w:type="spellEnd"/>
      <w:r w:rsidRPr="004C5107">
        <w:t xml:space="preserve"> </w:t>
      </w:r>
      <w:proofErr w:type="spellStart"/>
      <w:r w:rsidRPr="004C5107">
        <w:t>maats</w:t>
      </w:r>
      <w:proofErr w:type="spellEnd"/>
      <w:r w:rsidRPr="004C5107">
        <w:t>."</w:t>
      </w:r>
    </w:p>
    <w:p w14:paraId="353A47FE" w14:textId="77777777" w:rsidR="001F6D41" w:rsidRPr="004C5107" w:rsidRDefault="001F6D41" w:rsidP="001F6D41">
      <w:r w:rsidRPr="004C5107">
        <w:rPr>
          <w:b/>
          <w:bCs/>
        </w:rPr>
        <w:t>Conclusion:</w:t>
      </w:r>
      <w:r w:rsidRPr="004C5107">
        <w:t xml:space="preserve"> "My </w:t>
      </w:r>
      <w:proofErr w:type="spellStart"/>
      <w:r w:rsidRPr="004C5107">
        <w:t>familie</w:t>
      </w:r>
      <w:proofErr w:type="spellEnd"/>
      <w:r w:rsidRPr="004C5107">
        <w:t xml:space="preserve"> is </w:t>
      </w:r>
      <w:proofErr w:type="spellStart"/>
      <w:r w:rsidRPr="004C5107">
        <w:t>wonderlik</w:t>
      </w:r>
      <w:proofErr w:type="spellEnd"/>
      <w:r w:rsidRPr="004C5107">
        <w:t xml:space="preserve">. Baie </w:t>
      </w:r>
      <w:proofErr w:type="spellStart"/>
      <w:r w:rsidRPr="004C5107">
        <w:t>dankie</w:t>
      </w:r>
      <w:proofErr w:type="spellEnd"/>
      <w:r w:rsidRPr="004C5107">
        <w:t>!"</w:t>
      </w:r>
    </w:p>
    <w:p w14:paraId="30657E50" w14:textId="77777777" w:rsidR="00F15A15" w:rsidRDefault="00F15A15"/>
    <w:sectPr w:rsidR="00F15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D30"/>
    <w:multiLevelType w:val="multilevel"/>
    <w:tmpl w:val="8E68D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3917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sDA2tjQzMjAxNzJT0lEKTi0uzszPAykwrAUAKjg5jywAAAA="/>
  </w:docVars>
  <w:rsids>
    <w:rsidRoot w:val="001F6D41"/>
    <w:rsid w:val="001F6D41"/>
    <w:rsid w:val="00F1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B56C25A"/>
  <w15:chartTrackingRefBased/>
  <w15:docId w15:val="{B7DDC98C-F400-478A-B3EC-5B2A62AF3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D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A88C79D9-4B97-4182-842A-851F14DA35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C0F0EA-7916-47D2-99B7-05D506D1FD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C96A04-AC0D-415F-9762-E8A1A0EB4E66}">
  <ds:schemaRefs>
    <ds:schemaRef ds:uri="6d0ea381-1626-4603-a356-2e0ae14a7169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84e45b98-9724-46df-936f-ec42a4cf951b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0</Words>
  <Characters>395</Characters>
  <Application>Microsoft Office Word</Application>
  <DocSecurity>0</DocSecurity>
  <Lines>10</Lines>
  <Paragraphs>9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4-02-13T08:58:00Z</dcterms:created>
  <dcterms:modified xsi:type="dcterms:W3CDTF">2024-02-1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0ef774-643c-4afc-8a91-3e6fc7ec6f35</vt:lpwstr>
  </property>
  <property fmtid="{D5CDD505-2E9C-101B-9397-08002B2CF9AE}" pid="3" name="ContentTypeId">
    <vt:lpwstr>0x0101006CDDA926EB07344AB32891125AAEC5BC</vt:lpwstr>
  </property>
</Properties>
</file>